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8402" w:type="dxa"/>
        <w:tblInd w:w="658" w:type="dxa"/>
        <w:tblCellMar>
          <w:top w:w="23" w:type="dxa"/>
        </w:tblCellMar>
        <w:tblLook w:val="04A0" w:firstRow="1" w:lastRow="0" w:firstColumn="1" w:lastColumn="0" w:noHBand="0" w:noVBand="1"/>
      </w:tblPr>
      <w:tblGrid>
        <w:gridCol w:w="1188"/>
        <w:gridCol w:w="1532"/>
        <w:gridCol w:w="1277"/>
        <w:gridCol w:w="1289"/>
        <w:gridCol w:w="1440"/>
        <w:gridCol w:w="1676"/>
      </w:tblGrid>
      <w:tr w:rsidR="00ED6C69" w:rsidRPr="00247672" w14:paraId="2C293A53" w14:textId="77777777" w:rsidTr="006F3A0E">
        <w:trPr>
          <w:trHeight w:val="562"/>
        </w:trPr>
        <w:tc>
          <w:tcPr>
            <w:tcW w:w="8402" w:type="dxa"/>
            <w:gridSpan w:val="6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B3E8E96" w14:textId="16483531" w:rsidR="00ED6C69" w:rsidRPr="00C67515" w:rsidRDefault="00ED6C69" w:rsidP="00ED6C69">
            <w:pPr>
              <w:spacing w:after="0" w:line="259" w:lineRule="auto"/>
              <w:ind w:left="1" w:right="592" w:firstLine="0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PAMUKKALE ÜNİVERSİTESİ </w:t>
            </w:r>
            <w:r w:rsidRPr="00C67515">
              <w:rPr>
                <w:rFonts w:ascii="Times New Roman" w:hAnsi="Times New Roman" w:cs="Times New Roman"/>
                <w:bCs/>
                <w:sz w:val="16"/>
                <w:szCs w:val="16"/>
              </w:rPr>
              <w:t>YETKİNLİK VE YETERLİKLER LİSTESİ İLE EĞİTİM PROGRAMININ İLİŞKİLENDİRİLMESİ</w:t>
            </w:r>
          </w:p>
          <w:p w14:paraId="5EE5ACF6" w14:textId="479CC5E2" w:rsidR="00ED6C69" w:rsidRPr="00247672" w:rsidRDefault="00ED6C69" w:rsidP="00ED6C69">
            <w:pPr>
              <w:spacing w:after="0" w:line="259" w:lineRule="auto"/>
              <w:ind w:left="79" w:hanging="101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67515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Mesleki Değerler ve Yaklaşımlar</w:t>
            </w:r>
          </w:p>
        </w:tc>
      </w:tr>
      <w:tr w:rsidR="00E10E2D" w:rsidRPr="00247672" w14:paraId="5F42D56E" w14:textId="2CE3BAB9" w:rsidTr="00AA4C7D">
        <w:trPr>
          <w:trHeight w:val="562"/>
        </w:trPr>
        <w:tc>
          <w:tcPr>
            <w:tcW w:w="118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F3001FF" w14:textId="2B883136" w:rsidR="00E10E2D" w:rsidRPr="00247672" w:rsidRDefault="00E10E2D" w:rsidP="00A50872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53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FC97965" w14:textId="4980CBE6" w:rsidR="00E10E2D" w:rsidRPr="00247672" w:rsidRDefault="00E10E2D" w:rsidP="00A50872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İlgili yeterlikler</w:t>
            </w:r>
          </w:p>
        </w:tc>
        <w:tc>
          <w:tcPr>
            <w:tcW w:w="127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FC8DD96" w14:textId="152661A2" w:rsidR="00E10E2D" w:rsidRPr="00247672" w:rsidRDefault="00E10E2D" w:rsidP="00A50872">
            <w:pPr>
              <w:spacing w:after="0" w:line="259" w:lineRule="auto"/>
              <w:ind w:left="79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Bu yeterliğe ulaşmak için gerekli alt yeterlikler (ders- blok-kurul-staj hedefleri)</w:t>
            </w:r>
          </w:p>
        </w:tc>
        <w:tc>
          <w:tcPr>
            <w:tcW w:w="128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63DEE48" w14:textId="2EC467A4" w:rsidR="00E10E2D" w:rsidRPr="00247672" w:rsidRDefault="00E10E2D" w:rsidP="00A50872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Bu yeterliğe ulaşmak için uygulanacak olan kuramsal dersler</w:t>
            </w:r>
          </w:p>
        </w:tc>
        <w:tc>
          <w:tcPr>
            <w:tcW w:w="144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14AA6C9" w14:textId="475326BB" w:rsidR="00E10E2D" w:rsidRPr="00247672" w:rsidRDefault="00E10E2D" w:rsidP="00A50872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Bu yeterliğe ulaşmak için uygulanacak olan uygulamalı dersler</w:t>
            </w:r>
          </w:p>
        </w:tc>
        <w:tc>
          <w:tcPr>
            <w:tcW w:w="16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77F0833" w14:textId="61F3FCD3" w:rsidR="00E10E2D" w:rsidRPr="00247672" w:rsidRDefault="00E10E2D" w:rsidP="00A50872">
            <w:pPr>
              <w:spacing w:after="0" w:line="259" w:lineRule="auto"/>
              <w:ind w:left="79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İlgili yeterliğin hangi ölçme değerlendirme yöntemleri ile ölçüleceği</w:t>
            </w:r>
          </w:p>
        </w:tc>
      </w:tr>
      <w:tr w:rsidR="00E10E2D" w:rsidRPr="00247672" w14:paraId="55030C0D" w14:textId="77777777" w:rsidTr="00AA4C7D">
        <w:trPr>
          <w:trHeight w:val="562"/>
        </w:trPr>
        <w:tc>
          <w:tcPr>
            <w:tcW w:w="118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C8C3529" w14:textId="7D387E63" w:rsidR="00E10E2D" w:rsidRPr="00247672" w:rsidRDefault="00E10E2D" w:rsidP="00A50872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 xml:space="preserve">Yeterlik 2.1.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Mesleki Etik ve Profesyonel İlkeleri Benimseyen</w:t>
            </w:r>
          </w:p>
        </w:tc>
        <w:tc>
          <w:tcPr>
            <w:tcW w:w="153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9E05FF4" w14:textId="77777777" w:rsidR="00E10E2D" w:rsidRPr="00247672" w:rsidRDefault="00E10E2D" w:rsidP="00A50872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A1D0257" w14:textId="77777777" w:rsidR="00E10E2D" w:rsidRPr="00247672" w:rsidRDefault="00E10E2D" w:rsidP="00A50872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28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FCDE970" w14:textId="17E9A99F" w:rsidR="00E10E2D" w:rsidRPr="00247672" w:rsidRDefault="00E10E2D" w:rsidP="00A50872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9812056" w14:textId="77777777" w:rsidR="00E10E2D" w:rsidRPr="00247672" w:rsidRDefault="00E10E2D" w:rsidP="00A50872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6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9C27B5B" w14:textId="77777777" w:rsidR="00E10E2D" w:rsidRPr="00247672" w:rsidRDefault="00E10E2D" w:rsidP="00A50872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</w:tr>
      <w:tr w:rsidR="00AA4C7D" w:rsidRPr="00247672" w14:paraId="509C0C4D" w14:textId="1F6A60D3" w:rsidTr="00AA4C7D">
        <w:trPr>
          <w:trHeight w:val="562"/>
        </w:trPr>
        <w:tc>
          <w:tcPr>
            <w:tcW w:w="118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0E35CA9" w14:textId="77777777" w:rsidR="00AA4C7D" w:rsidRPr="00247672" w:rsidRDefault="00AA4C7D" w:rsidP="00AA4C7D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1.1.</w:t>
            </w:r>
          </w:p>
        </w:tc>
        <w:tc>
          <w:tcPr>
            <w:tcW w:w="153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D668228" w14:textId="77777777" w:rsidR="00AA4C7D" w:rsidRPr="00247672" w:rsidRDefault="00AA4C7D" w:rsidP="00AA4C7D">
            <w:pPr>
              <w:spacing w:after="0" w:line="259" w:lineRule="auto"/>
              <w:ind w:left="79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Mesleğini yürütürken iyi hekimlik uygulamalarını dikkate alı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5F4C0FE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1</w:t>
            </w:r>
          </w:p>
          <w:p w14:paraId="499CC1A4" w14:textId="6CC2A8A1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7;</w:t>
            </w:r>
          </w:p>
          <w:p w14:paraId="1DBD83AD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2</w:t>
            </w:r>
          </w:p>
          <w:p w14:paraId="0A714830" w14:textId="02CC0A80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ÖK 1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4</w:t>
            </w: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-20;</w:t>
            </w:r>
          </w:p>
          <w:p w14:paraId="36EAFFBA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3</w:t>
            </w:r>
          </w:p>
          <w:p w14:paraId="70615570" w14:textId="28402CCC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6117A5D8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6342288F" w14:textId="12EBB79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3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7C1ACEA9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5</w:t>
            </w:r>
          </w:p>
          <w:p w14:paraId="2B772BFF" w14:textId="7FB32F7D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11;</w:t>
            </w:r>
          </w:p>
          <w:p w14:paraId="15DFA031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6</w:t>
            </w:r>
          </w:p>
          <w:p w14:paraId="3F114760" w14:textId="1831D6EF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16;</w:t>
            </w:r>
          </w:p>
          <w:p w14:paraId="14EC03F8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7</w:t>
            </w:r>
          </w:p>
          <w:p w14:paraId="3D610F9E" w14:textId="232A58C0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5;</w:t>
            </w:r>
          </w:p>
          <w:p w14:paraId="169A1797" w14:textId="77777777" w:rsidR="00AA4C7D" w:rsidRPr="00247672" w:rsidRDefault="00AA4C7D" w:rsidP="00AA4C7D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28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A436B6C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799B576A" w14:textId="577CB665" w:rsidR="00AA4C7D" w:rsidRPr="00247672" w:rsidRDefault="00AA4C7D" w:rsidP="00AA4C7D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CERRAHİ TIP </w:t>
            </w:r>
          </w:p>
        </w:tc>
        <w:tc>
          <w:tcPr>
            <w:tcW w:w="144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65F4540" w14:textId="666E2851" w:rsidR="00AA4C7D" w:rsidRPr="00247672" w:rsidRDefault="00AA4C7D" w:rsidP="00AA4C7D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Klinik ve Poliklinik Uygulamaları, Sunumlar, Öğrenci Seminerleri, Olgu Sunumları, Hasta Başı Vizitler, Konseyler, Ameliyathane Eğitimleri, Bilim Dalı ve Anabilim Dalı Eğitimleri</w:t>
            </w:r>
          </w:p>
        </w:tc>
        <w:tc>
          <w:tcPr>
            <w:tcW w:w="16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F113F64" w14:textId="2B0D8D49" w:rsidR="00AA4C7D" w:rsidRPr="00247672" w:rsidRDefault="00AA4C7D" w:rsidP="00AA4C7D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AA4C7D" w:rsidRPr="00247672" w14:paraId="03F55D30" w14:textId="63B9B6C5" w:rsidTr="00AA4C7D">
        <w:trPr>
          <w:trHeight w:val="812"/>
        </w:trPr>
        <w:tc>
          <w:tcPr>
            <w:tcW w:w="118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D90CE2A" w14:textId="77777777" w:rsidR="00AA4C7D" w:rsidRPr="00247672" w:rsidRDefault="00AA4C7D" w:rsidP="00AA4C7D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1.2.</w:t>
            </w:r>
          </w:p>
        </w:tc>
        <w:tc>
          <w:tcPr>
            <w:tcW w:w="153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741D782" w14:textId="77777777" w:rsidR="00AA4C7D" w:rsidRPr="00247672" w:rsidRDefault="00AA4C7D" w:rsidP="00AA4C7D">
            <w:pPr>
              <w:spacing w:after="0" w:line="259" w:lineRule="auto"/>
              <w:ind w:left="79" w:right="436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Mesleğinin gerektirdiği etik ilkeler ile hak ve yasal sorumluluklar çerçevesinde görev ve yükümlülükleri yerine getiri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FB2CA88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1</w:t>
            </w:r>
          </w:p>
          <w:p w14:paraId="59108125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7;</w:t>
            </w:r>
          </w:p>
          <w:p w14:paraId="69375C0E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2</w:t>
            </w:r>
          </w:p>
          <w:p w14:paraId="0BD36958" w14:textId="4B4126BA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ÖK 1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3</w:t>
            </w: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-20;</w:t>
            </w:r>
          </w:p>
          <w:p w14:paraId="487D09CB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3</w:t>
            </w:r>
          </w:p>
          <w:p w14:paraId="7FED8CC1" w14:textId="12ED84FC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,3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573DCA6A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788B198C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3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33;</w:t>
            </w:r>
          </w:p>
          <w:p w14:paraId="0B601649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5</w:t>
            </w:r>
          </w:p>
          <w:p w14:paraId="00439CE8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11;</w:t>
            </w:r>
          </w:p>
          <w:p w14:paraId="3CE70E1A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6</w:t>
            </w:r>
          </w:p>
          <w:p w14:paraId="0714E087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16;</w:t>
            </w:r>
          </w:p>
          <w:p w14:paraId="46F65E2E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7</w:t>
            </w:r>
          </w:p>
          <w:p w14:paraId="7487DAF5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5;</w:t>
            </w:r>
          </w:p>
          <w:p w14:paraId="64BC4F3E" w14:textId="77777777" w:rsidR="00AA4C7D" w:rsidRPr="00247672" w:rsidRDefault="00AA4C7D" w:rsidP="00AA4C7D">
            <w:pPr>
              <w:spacing w:after="0" w:line="259" w:lineRule="auto"/>
              <w:ind w:left="79" w:right="436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28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1B71BD1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4E98C124" w14:textId="28B3064E" w:rsidR="00AA4C7D" w:rsidRPr="00247672" w:rsidRDefault="00AA4C7D" w:rsidP="00AA4C7D">
            <w:pPr>
              <w:spacing w:after="0" w:line="259" w:lineRule="auto"/>
              <w:ind w:left="79" w:right="436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CERRAHİ TIP </w:t>
            </w:r>
          </w:p>
        </w:tc>
        <w:tc>
          <w:tcPr>
            <w:tcW w:w="144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8AD1EAC" w14:textId="7705AEF5" w:rsidR="00AA4C7D" w:rsidRPr="00247672" w:rsidRDefault="00AA4C7D" w:rsidP="00AA4C7D">
            <w:pPr>
              <w:spacing w:after="0" w:line="259" w:lineRule="auto"/>
              <w:ind w:left="79" w:right="436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Klinik ve Poliklinik Uygulamaları, Sunumlar, Öğrenci Seminerleri, Olgu Sunumları, Hasta Başı Vizitler, Konseyler, Ameliyathane Eğitimleri, Bilim Dalı ve Anabilim Dalı Eğitimleri</w:t>
            </w:r>
          </w:p>
        </w:tc>
        <w:tc>
          <w:tcPr>
            <w:tcW w:w="16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6A57C6E" w14:textId="3015D7EE" w:rsidR="00AA4C7D" w:rsidRPr="00247672" w:rsidRDefault="00AA4C7D" w:rsidP="00AA4C7D">
            <w:pPr>
              <w:spacing w:after="0" w:line="259" w:lineRule="auto"/>
              <w:ind w:left="79" w:right="436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AA4C7D" w:rsidRPr="00247672" w14:paraId="1469C0EA" w14:textId="75A37222" w:rsidTr="00AA4C7D">
        <w:trPr>
          <w:trHeight w:val="812"/>
        </w:trPr>
        <w:tc>
          <w:tcPr>
            <w:tcW w:w="118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704AE6F" w14:textId="77777777" w:rsidR="00AA4C7D" w:rsidRPr="00247672" w:rsidRDefault="00AA4C7D" w:rsidP="00AA4C7D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1.3.</w:t>
            </w:r>
          </w:p>
        </w:tc>
        <w:tc>
          <w:tcPr>
            <w:tcW w:w="153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9A4DAC7" w14:textId="77777777" w:rsidR="00AA4C7D" w:rsidRPr="00247672" w:rsidRDefault="00AA4C7D" w:rsidP="00AA4C7D">
            <w:pPr>
              <w:spacing w:after="0" w:line="259" w:lineRule="auto"/>
              <w:ind w:left="79" w:right="229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Hastanın bütünlüğünü dikkate alarak, yüksek nitelikli sağlık bakımı sunma konusunda kararlı davranışlar gösteri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912E86D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1</w:t>
            </w:r>
          </w:p>
          <w:p w14:paraId="256B695A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7;</w:t>
            </w:r>
          </w:p>
          <w:p w14:paraId="24B56DAD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2</w:t>
            </w:r>
          </w:p>
          <w:p w14:paraId="5F3D405D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ÖK 1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4</w:t>
            </w: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-20;</w:t>
            </w:r>
          </w:p>
          <w:p w14:paraId="4BDB2AAB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3</w:t>
            </w:r>
          </w:p>
          <w:p w14:paraId="3200B7C4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6096A548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0E4F9526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3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1E198C0D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5</w:t>
            </w:r>
          </w:p>
          <w:p w14:paraId="551E9FDE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11;</w:t>
            </w:r>
          </w:p>
          <w:p w14:paraId="12E7FCFD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6</w:t>
            </w:r>
          </w:p>
          <w:p w14:paraId="68E13A9E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16;</w:t>
            </w:r>
          </w:p>
          <w:p w14:paraId="2392AEE5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7</w:t>
            </w:r>
          </w:p>
          <w:p w14:paraId="4D4C4575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5;</w:t>
            </w:r>
          </w:p>
          <w:p w14:paraId="4BD2EF23" w14:textId="77777777" w:rsidR="00AA4C7D" w:rsidRPr="00247672" w:rsidRDefault="00AA4C7D" w:rsidP="00AA4C7D">
            <w:pPr>
              <w:spacing w:after="0" w:line="259" w:lineRule="auto"/>
              <w:ind w:left="79" w:right="22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28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012F8E1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2203B173" w14:textId="52E2C35A" w:rsidR="00AA4C7D" w:rsidRPr="00247672" w:rsidRDefault="00AA4C7D" w:rsidP="00AA4C7D">
            <w:pPr>
              <w:spacing w:after="0" w:line="259" w:lineRule="auto"/>
              <w:ind w:left="79" w:right="22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CERRAHİ TIP </w:t>
            </w:r>
          </w:p>
        </w:tc>
        <w:tc>
          <w:tcPr>
            <w:tcW w:w="144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7F92D0A" w14:textId="606D37F3" w:rsidR="00AA4C7D" w:rsidRPr="00247672" w:rsidRDefault="00AA4C7D" w:rsidP="00AA4C7D">
            <w:pPr>
              <w:spacing w:after="0" w:line="259" w:lineRule="auto"/>
              <w:ind w:left="79" w:right="22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Klinik ve Poliklinik Uygulamaları, Sunumlar, Öğrenci Seminerleri, Olgu Sunumları, Hasta Başı Vizitler, Konseyler, Ameliyathane Eğitimleri, Bilim Dalı ve Anabilim Dalı Eğitimleri</w:t>
            </w:r>
          </w:p>
        </w:tc>
        <w:tc>
          <w:tcPr>
            <w:tcW w:w="16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A5E6AF4" w14:textId="59084077" w:rsidR="00AA4C7D" w:rsidRPr="00247672" w:rsidRDefault="00AA4C7D" w:rsidP="00AA4C7D">
            <w:pPr>
              <w:spacing w:after="0" w:line="259" w:lineRule="auto"/>
              <w:ind w:left="79" w:right="22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AA4C7D" w:rsidRPr="00247672" w14:paraId="198CF330" w14:textId="3339DBFF" w:rsidTr="00AA4C7D">
        <w:trPr>
          <w:trHeight w:val="812"/>
        </w:trPr>
        <w:tc>
          <w:tcPr>
            <w:tcW w:w="118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81A8276" w14:textId="77777777" w:rsidR="00AA4C7D" w:rsidRPr="00247672" w:rsidRDefault="00AA4C7D" w:rsidP="00AA4C7D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1.4.</w:t>
            </w:r>
          </w:p>
        </w:tc>
        <w:tc>
          <w:tcPr>
            <w:tcW w:w="153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C0BBE35" w14:textId="77777777" w:rsidR="00AA4C7D" w:rsidRPr="00247672" w:rsidRDefault="00AA4C7D" w:rsidP="00AA4C7D">
            <w:pPr>
              <w:spacing w:after="0" w:line="259" w:lineRule="auto"/>
              <w:ind w:left="79" w:right="247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Mesleki uygulamalarındaki performansını, duygularını ve bilişsel özelliklerini de göz önünde bulundurarak değerlendiri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1549AFF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1</w:t>
            </w:r>
          </w:p>
          <w:p w14:paraId="15CB0494" w14:textId="46DBE1F6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7;</w:t>
            </w:r>
          </w:p>
          <w:p w14:paraId="287B505F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2</w:t>
            </w:r>
          </w:p>
          <w:p w14:paraId="1DC7259B" w14:textId="0BA32CD3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ÖK 20;</w:t>
            </w:r>
          </w:p>
          <w:p w14:paraId="7BFA5DA8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3</w:t>
            </w:r>
          </w:p>
          <w:p w14:paraId="4EE7F8A1" w14:textId="20F3AB33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,2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343A2968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36534A5B" w14:textId="04EFF2F2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3-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3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34585B27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5</w:t>
            </w:r>
          </w:p>
          <w:p w14:paraId="3CADB5B1" w14:textId="421E68BA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lastRenderedPageBreak/>
              <w:t>ÖK 11;</w:t>
            </w:r>
          </w:p>
          <w:p w14:paraId="7EFE422B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7</w:t>
            </w:r>
          </w:p>
          <w:p w14:paraId="7B3D665A" w14:textId="59D9AE48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3,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5;</w:t>
            </w:r>
          </w:p>
          <w:p w14:paraId="33E55D4D" w14:textId="78CFA53A" w:rsidR="00AA4C7D" w:rsidRPr="00247672" w:rsidRDefault="00AA4C7D" w:rsidP="00AA4C7D">
            <w:pPr>
              <w:spacing w:after="0" w:line="259" w:lineRule="auto"/>
              <w:ind w:left="79" w:right="247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28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3ED2017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lastRenderedPageBreak/>
              <w:t>DAHİLİ TIP</w:t>
            </w:r>
          </w:p>
          <w:p w14:paraId="66F19987" w14:textId="6AF514F4" w:rsidR="00AA4C7D" w:rsidRPr="00247672" w:rsidRDefault="00AA4C7D" w:rsidP="00AA4C7D">
            <w:pPr>
              <w:spacing w:after="0" w:line="259" w:lineRule="auto"/>
              <w:ind w:left="79" w:right="247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CERRAHİ TIP </w:t>
            </w:r>
          </w:p>
        </w:tc>
        <w:tc>
          <w:tcPr>
            <w:tcW w:w="144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72FF9C4" w14:textId="5731C58E" w:rsidR="00AA4C7D" w:rsidRPr="00247672" w:rsidRDefault="00AA4C7D" w:rsidP="00AA4C7D">
            <w:pPr>
              <w:spacing w:after="0" w:line="259" w:lineRule="auto"/>
              <w:ind w:left="79" w:right="247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Klinik ve Poliklinik Uygulamaları, Sunumlar, Öğrenci Seminerleri, Olgu Sunumları, Hasta Başı Vizitler, </w:t>
            </w: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lastRenderedPageBreak/>
              <w:t>Konseyler, Ameliyathane Eğitimleri, Bilim Dalı ve Anabilim Dalı Eğitimleri</w:t>
            </w:r>
          </w:p>
        </w:tc>
        <w:tc>
          <w:tcPr>
            <w:tcW w:w="16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DB998CE" w14:textId="2B74CE99" w:rsidR="00AA4C7D" w:rsidRPr="00247672" w:rsidRDefault="00AA4C7D" w:rsidP="00AA4C7D">
            <w:pPr>
              <w:spacing w:after="0" w:line="259" w:lineRule="auto"/>
              <w:ind w:left="79" w:right="247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lastRenderedPageBreak/>
              <w:t>Dönem 6 Öğrenci Çalışma Karnesi Değerlendirilmesi</w:t>
            </w:r>
          </w:p>
        </w:tc>
      </w:tr>
      <w:tr w:rsidR="008262EB" w:rsidRPr="00247672" w14:paraId="093F711D" w14:textId="64280880" w:rsidTr="00AA4C7D">
        <w:trPr>
          <w:trHeight w:val="306"/>
        </w:trPr>
        <w:tc>
          <w:tcPr>
            <w:tcW w:w="118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4F5A3CB2" w14:textId="181C7F29" w:rsidR="008262EB" w:rsidRPr="00247672" w:rsidRDefault="008262EB" w:rsidP="008262EB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YETKİNLİK 2.2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Sağlık Savunucusu</w:t>
            </w:r>
          </w:p>
        </w:tc>
        <w:tc>
          <w:tcPr>
            <w:tcW w:w="153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53D764B6" w14:textId="590E63EE" w:rsidR="008262EB" w:rsidRPr="00247672" w:rsidRDefault="008262EB" w:rsidP="008262EB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0A816D57" w14:textId="77777777" w:rsidR="008262EB" w:rsidRPr="00247672" w:rsidRDefault="008262EB" w:rsidP="008262EB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28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3D490CCC" w14:textId="013933B6" w:rsidR="008262EB" w:rsidRPr="00247672" w:rsidRDefault="008262EB" w:rsidP="008262EB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6404718C" w14:textId="77777777" w:rsidR="008262EB" w:rsidRPr="00247672" w:rsidRDefault="008262EB" w:rsidP="008262EB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6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6EDB0564" w14:textId="77777777" w:rsidR="008262EB" w:rsidRPr="00247672" w:rsidRDefault="008262EB" w:rsidP="008262EB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AA4C7D" w:rsidRPr="00247672" w14:paraId="289CFFAF" w14:textId="636AC6EF" w:rsidTr="00AA4C7D">
        <w:trPr>
          <w:trHeight w:val="1062"/>
        </w:trPr>
        <w:tc>
          <w:tcPr>
            <w:tcW w:w="118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1E31497" w14:textId="77777777" w:rsidR="00AA4C7D" w:rsidRPr="00247672" w:rsidRDefault="00AA4C7D" w:rsidP="00AA4C7D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2.1.</w:t>
            </w: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3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F99C164" w14:textId="77777777" w:rsidR="00AA4C7D" w:rsidRPr="00247672" w:rsidRDefault="00AA4C7D" w:rsidP="00AA4C7D">
            <w:pPr>
              <w:spacing w:after="0" w:line="259" w:lineRule="auto"/>
              <w:ind w:left="79" w:right="5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Toplum sağlığının korunması ve geliştirilmesi için, sosyal güvenirlik ve sosyal yükümlülük kavramlarını göz önünde bulundurarak, sağlık hizmet sunumunu geliştirmeyi savunu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DCBDC0E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1</w:t>
            </w:r>
          </w:p>
          <w:p w14:paraId="20C5E37F" w14:textId="50EA8604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7;</w:t>
            </w:r>
          </w:p>
          <w:p w14:paraId="32B9DA99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3</w:t>
            </w:r>
          </w:p>
          <w:p w14:paraId="1F03FAB2" w14:textId="383C0940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76B553B4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255926D0" w14:textId="4B442D0D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</w:p>
          <w:p w14:paraId="662A79D1" w14:textId="77777777" w:rsidR="00AA4C7D" w:rsidRPr="00247672" w:rsidRDefault="00AA4C7D" w:rsidP="00AA4C7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28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4B574BD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68D3AC31" w14:textId="104C3EF8" w:rsidR="00AA4C7D" w:rsidRPr="00247672" w:rsidRDefault="00AA4C7D" w:rsidP="00AA4C7D">
            <w:pPr>
              <w:spacing w:after="0" w:line="259" w:lineRule="auto"/>
              <w:ind w:left="79" w:right="5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CERRAHİ TIP </w:t>
            </w:r>
          </w:p>
        </w:tc>
        <w:tc>
          <w:tcPr>
            <w:tcW w:w="144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B09D3BC" w14:textId="58186E6F" w:rsidR="00AA4C7D" w:rsidRPr="00247672" w:rsidRDefault="00AA4C7D" w:rsidP="00AA4C7D">
            <w:pPr>
              <w:spacing w:after="0" w:line="259" w:lineRule="auto"/>
              <w:ind w:left="79" w:right="5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Klinik ve Poliklinik Uygulamaları, Sunumlar, Öğrenci Seminerleri, Olgu Sunumları, Hasta Başı Vizitler, Konseyler, Ameliyathane Eğitimleri, Bilim Dalı ve Anabilim Dalı Eğitimleri</w:t>
            </w:r>
          </w:p>
        </w:tc>
        <w:tc>
          <w:tcPr>
            <w:tcW w:w="16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25EB789" w14:textId="3C5176F6" w:rsidR="00AA4C7D" w:rsidRPr="00247672" w:rsidRDefault="00AA4C7D" w:rsidP="00AA4C7D">
            <w:pPr>
              <w:spacing w:after="0" w:line="259" w:lineRule="auto"/>
              <w:ind w:left="79" w:right="5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AA4C7D" w:rsidRPr="00247672" w14:paraId="5670E54D" w14:textId="56B3CE25" w:rsidTr="00AA4C7D">
        <w:trPr>
          <w:trHeight w:val="1061"/>
        </w:trPr>
        <w:tc>
          <w:tcPr>
            <w:tcW w:w="118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A0994B2" w14:textId="77777777" w:rsidR="00AA4C7D" w:rsidRPr="00247672" w:rsidRDefault="00AA4C7D" w:rsidP="00AA4C7D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2.2.</w:t>
            </w:r>
          </w:p>
        </w:tc>
        <w:tc>
          <w:tcPr>
            <w:tcW w:w="153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C9A4C60" w14:textId="77777777" w:rsidR="00AA4C7D" w:rsidRPr="00247672" w:rsidRDefault="00AA4C7D" w:rsidP="00AA4C7D">
            <w:pPr>
              <w:spacing w:after="0" w:line="259" w:lineRule="auto"/>
              <w:ind w:left="79" w:right="116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Sağlığın korunması ve geliştirilmesi için birey ve toplum sağlığı ile ilgili hizmet sunumu, eğitim ve danışmanlık süreçlerini tüm bileşenler ile işbirliği içinde planlayabilir ve yürütebili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93B3058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1</w:t>
            </w:r>
          </w:p>
          <w:p w14:paraId="1EBA8726" w14:textId="66D4A8D0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,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7;</w:t>
            </w:r>
          </w:p>
          <w:p w14:paraId="03A818D1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3</w:t>
            </w:r>
          </w:p>
          <w:p w14:paraId="62CCA93E" w14:textId="0BA7BD8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658BBB36" w14:textId="454F753B" w:rsidR="00AA4C7D" w:rsidRPr="00247672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28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0B637E6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5E41C0F3" w14:textId="55ED219C" w:rsidR="00AA4C7D" w:rsidRPr="00247672" w:rsidRDefault="00AA4C7D" w:rsidP="00AA4C7D">
            <w:pPr>
              <w:spacing w:after="0" w:line="259" w:lineRule="auto"/>
              <w:ind w:left="79" w:right="116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4D451FE" w14:textId="78BA13F9" w:rsidR="00AA4C7D" w:rsidRPr="00247672" w:rsidRDefault="00AA4C7D" w:rsidP="00AA4C7D">
            <w:pPr>
              <w:spacing w:after="0" w:line="259" w:lineRule="auto"/>
              <w:ind w:left="79" w:right="116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Klinik ve Poliklinik Uygulamaları, Sunumlar, Öğrenci Seminerleri, Olgu Sunumları, Hasta Başı Vizitler, Konseyler,</w:t>
            </w:r>
            <w:r w:rsidR="006410F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</w:t>
            </w: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Bilim Dalı ve Anabilim Dalı Eğitimleri</w:t>
            </w:r>
          </w:p>
        </w:tc>
        <w:tc>
          <w:tcPr>
            <w:tcW w:w="16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AF8574E" w14:textId="736A73E6" w:rsidR="00AA4C7D" w:rsidRPr="00247672" w:rsidRDefault="00AA4C7D" w:rsidP="00AA4C7D">
            <w:pPr>
              <w:spacing w:after="0" w:line="259" w:lineRule="auto"/>
              <w:ind w:left="79" w:right="116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AA4C7D" w:rsidRPr="00247672" w14:paraId="0C9A113E" w14:textId="343A1A76" w:rsidTr="00AA4C7D">
        <w:trPr>
          <w:trHeight w:val="812"/>
        </w:trPr>
        <w:tc>
          <w:tcPr>
            <w:tcW w:w="118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419A06D" w14:textId="77777777" w:rsidR="00AA4C7D" w:rsidRPr="00247672" w:rsidRDefault="00AA4C7D" w:rsidP="00AA4C7D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2.3.</w:t>
            </w:r>
          </w:p>
        </w:tc>
        <w:tc>
          <w:tcPr>
            <w:tcW w:w="153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62C4D31" w14:textId="77777777" w:rsidR="00AA4C7D" w:rsidRPr="00247672" w:rsidRDefault="00AA4C7D" w:rsidP="00AA4C7D">
            <w:pPr>
              <w:spacing w:after="0" w:line="259" w:lineRule="auto"/>
              <w:ind w:left="79" w:right="359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Sağlık politikalarının ve uygulamalarının birey ve toplum sağlık göstergelerine etkisini değerlendirir ve sağlık hizmetleri kalitesinin artırılmasını savunu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8BE2FD8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1</w:t>
            </w:r>
          </w:p>
          <w:p w14:paraId="333E5AF8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,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7;</w:t>
            </w:r>
          </w:p>
          <w:p w14:paraId="7A34AC57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3</w:t>
            </w:r>
          </w:p>
          <w:p w14:paraId="51C4740D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7AAB877A" w14:textId="77777777" w:rsidR="00AA4C7D" w:rsidRPr="00247672" w:rsidRDefault="00AA4C7D" w:rsidP="00AA4C7D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28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1B13027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18D63FEB" w14:textId="5AE10343" w:rsidR="00AA4C7D" w:rsidRPr="00247672" w:rsidRDefault="00AA4C7D" w:rsidP="00AA4C7D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8EE95B0" w14:textId="159D3830" w:rsidR="00AA4C7D" w:rsidRPr="00247672" w:rsidRDefault="00AA4C7D" w:rsidP="00AA4C7D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Klinik ve Poliklinik Uygulamaları, Sunumlar, Öğrenci Seminerleri, Olgu Sunumları, Hasta Başı Vizitler, Konseyler, Bilim Dalı ve Anabilim Dalı Eğitimleri</w:t>
            </w:r>
          </w:p>
        </w:tc>
        <w:tc>
          <w:tcPr>
            <w:tcW w:w="16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415F384" w14:textId="3E57C965" w:rsidR="00AA4C7D" w:rsidRPr="00247672" w:rsidRDefault="00AA4C7D" w:rsidP="00AA4C7D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AA4C7D" w:rsidRPr="00247672" w14:paraId="7D9DFC10" w14:textId="492BCFD7" w:rsidTr="00AA4C7D">
        <w:trPr>
          <w:trHeight w:val="812"/>
        </w:trPr>
        <w:tc>
          <w:tcPr>
            <w:tcW w:w="118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D943318" w14:textId="77777777" w:rsidR="00AA4C7D" w:rsidRPr="00247672" w:rsidRDefault="00AA4C7D" w:rsidP="00AA4C7D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2.4.</w:t>
            </w:r>
          </w:p>
        </w:tc>
        <w:tc>
          <w:tcPr>
            <w:tcW w:w="153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978E2B5" w14:textId="77777777" w:rsidR="00AA4C7D" w:rsidRPr="00247672" w:rsidRDefault="00AA4C7D" w:rsidP="00AA4C7D">
            <w:pPr>
              <w:spacing w:after="0" w:line="259" w:lineRule="auto"/>
              <w:ind w:left="79" w:right="266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Hekim kendi fiziksel, ruhsal ve sosyal yönden sağlığını korumaya ve geliştirilmesine önem verir, bunun için gerekenleri yapa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EC80BCD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6B799043" w14:textId="31278820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8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426C531E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7</w:t>
            </w:r>
          </w:p>
          <w:p w14:paraId="50BD8AAD" w14:textId="4CFBF0F9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45D3D572" w14:textId="77777777" w:rsidR="00AA4C7D" w:rsidRPr="00247672" w:rsidRDefault="00AA4C7D" w:rsidP="00AA4C7D">
            <w:pPr>
              <w:spacing w:after="0" w:line="259" w:lineRule="auto"/>
              <w:ind w:left="79" w:right="266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28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FFBD20D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46BE077C" w14:textId="0546FBC8" w:rsidR="00AA4C7D" w:rsidRPr="00247672" w:rsidRDefault="00AA4C7D" w:rsidP="00AA4C7D">
            <w:pPr>
              <w:spacing w:after="0" w:line="259" w:lineRule="auto"/>
              <w:ind w:left="79" w:right="266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0E04BD4" w14:textId="1AB41B8C" w:rsidR="00AA4C7D" w:rsidRPr="00247672" w:rsidRDefault="00AA4C7D" w:rsidP="00AA4C7D">
            <w:pPr>
              <w:spacing w:after="0" w:line="259" w:lineRule="auto"/>
              <w:ind w:left="79" w:right="266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Klinik ve Poliklinik Uygulamaları, Sunumlar, Öğrenci Seminerleri, Olgu Sunumları, Hasta Başı Vizitler, Konseyler,</w:t>
            </w:r>
            <w:r w:rsidR="006410FC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</w:t>
            </w: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Bilim Dalı ve Anabilim Dalı Eğitimleri</w:t>
            </w:r>
          </w:p>
        </w:tc>
        <w:tc>
          <w:tcPr>
            <w:tcW w:w="16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0D1507C" w14:textId="4094E31E" w:rsidR="00AA4C7D" w:rsidRPr="00247672" w:rsidRDefault="00AA4C7D" w:rsidP="00AA4C7D">
            <w:pPr>
              <w:spacing w:after="0" w:line="259" w:lineRule="auto"/>
              <w:ind w:left="79" w:right="266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AA4C7D" w:rsidRPr="00247672" w14:paraId="043FFDE7" w14:textId="690975AB" w:rsidTr="00AA4C7D">
        <w:trPr>
          <w:trHeight w:val="311"/>
        </w:trPr>
        <w:tc>
          <w:tcPr>
            <w:tcW w:w="118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30DBE880" w14:textId="2396078E" w:rsidR="00AA4C7D" w:rsidRPr="00247672" w:rsidRDefault="00AA4C7D" w:rsidP="00AA4C7D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YETKİNLİK 2.3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Lider-Yönetici</w:t>
            </w:r>
          </w:p>
        </w:tc>
        <w:tc>
          <w:tcPr>
            <w:tcW w:w="153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7F73458C" w14:textId="2A51EA4B" w:rsidR="00AA4C7D" w:rsidRPr="00247672" w:rsidRDefault="00AA4C7D" w:rsidP="00AA4C7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08098A8A" w14:textId="77777777" w:rsidR="00AA4C7D" w:rsidRPr="00247672" w:rsidRDefault="00AA4C7D" w:rsidP="00AA4C7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28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312F3569" w14:textId="6AB049BB" w:rsidR="00AA4C7D" w:rsidRPr="00247672" w:rsidRDefault="00AA4C7D" w:rsidP="00AA4C7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61DE9F71" w14:textId="77777777" w:rsidR="00AA4C7D" w:rsidRPr="00247672" w:rsidRDefault="00AA4C7D" w:rsidP="00AA4C7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6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2AF40C0C" w14:textId="77777777" w:rsidR="00AA4C7D" w:rsidRPr="00247672" w:rsidRDefault="00AA4C7D" w:rsidP="00AA4C7D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AA4C7D" w:rsidRPr="00247672" w14:paraId="133F9560" w14:textId="6F7EE38D" w:rsidTr="00AA4C7D">
        <w:trPr>
          <w:trHeight w:val="562"/>
        </w:trPr>
        <w:tc>
          <w:tcPr>
            <w:tcW w:w="118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5FC4C14" w14:textId="77777777" w:rsidR="00AA4C7D" w:rsidRPr="00247672" w:rsidRDefault="00AA4C7D" w:rsidP="00AA4C7D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3.1.</w:t>
            </w:r>
          </w:p>
        </w:tc>
        <w:tc>
          <w:tcPr>
            <w:tcW w:w="153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AFF67D7" w14:textId="77777777" w:rsidR="00AA4C7D" w:rsidRPr="00247672" w:rsidRDefault="00AA4C7D" w:rsidP="00AA4C7D">
            <w:pPr>
              <w:spacing w:after="0" w:line="259" w:lineRule="auto"/>
              <w:ind w:left="79" w:hanging="101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Hizmet sunumu sırasında sağlık ekibi içinde örnek davranışlar gösterir, liderlik yapa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6CB03D0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3</w:t>
            </w:r>
          </w:p>
          <w:p w14:paraId="355E064C" w14:textId="1AB155FF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7324733D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5865DF00" w14:textId="591D7420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3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3CF5533B" w14:textId="1B2A8F5F" w:rsidR="00AA4C7D" w:rsidRPr="00247672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28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58E2E1A" w14:textId="21A07615" w:rsidR="00AA4C7D" w:rsidRPr="00AA4C7D" w:rsidRDefault="00AA4C7D" w:rsidP="00AA4C7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</w:tc>
        <w:tc>
          <w:tcPr>
            <w:tcW w:w="144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7E69895" w14:textId="0A918EA6" w:rsidR="00AA4C7D" w:rsidRPr="00247672" w:rsidRDefault="00AA4C7D" w:rsidP="00AA4C7D">
            <w:pPr>
              <w:spacing w:after="0" w:line="259" w:lineRule="auto"/>
              <w:ind w:left="79" w:hanging="101"/>
              <w:jc w:val="left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Klinik ve Poliklinik Uygulamaları, Sunumlar, Öğrenci Seminerleri, Olgu Sunumları, Hasta Başı Vizitler, Konseyler, Bilim </w:t>
            </w: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lastRenderedPageBreak/>
              <w:t>Dalı ve Anabilim Dalı Eğitimleri</w:t>
            </w:r>
          </w:p>
        </w:tc>
        <w:tc>
          <w:tcPr>
            <w:tcW w:w="16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1EC8517" w14:textId="3DF381F7" w:rsidR="00AA4C7D" w:rsidRPr="00247672" w:rsidRDefault="00AA4C7D" w:rsidP="00AA4C7D">
            <w:pPr>
              <w:spacing w:after="0" w:line="259" w:lineRule="auto"/>
              <w:ind w:left="79" w:hanging="101"/>
              <w:jc w:val="left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lastRenderedPageBreak/>
              <w:t>Dönem 6 Öğrenci Çalışma Karnesi Değerlendirilmesi</w:t>
            </w:r>
          </w:p>
        </w:tc>
      </w:tr>
      <w:tr w:rsidR="00AA4C7D" w:rsidRPr="00247672" w14:paraId="56ABDE6D" w14:textId="19BAC0B7" w:rsidTr="00AA4C7D">
        <w:trPr>
          <w:trHeight w:val="1061"/>
        </w:trPr>
        <w:tc>
          <w:tcPr>
            <w:tcW w:w="118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952376E" w14:textId="77777777" w:rsidR="00AA4C7D" w:rsidRPr="00247672" w:rsidRDefault="00AA4C7D" w:rsidP="00AA4C7D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3.2.</w:t>
            </w:r>
          </w:p>
        </w:tc>
        <w:tc>
          <w:tcPr>
            <w:tcW w:w="153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225293D" w14:textId="77777777" w:rsidR="00AA4C7D" w:rsidRPr="00247672" w:rsidRDefault="00AA4C7D" w:rsidP="00AA4C7D">
            <w:pPr>
              <w:spacing w:after="0" w:line="259" w:lineRule="auto"/>
              <w:ind w:left="79" w:right="211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Yöneticisi olduğu sağlık kuruluşunda, sağlık hizmetlerini planlama, uygulama, değerlendirme süreçlerinde kaynakları maliyet-etkin, toplum yararına ve mevzuata uygun kullanı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8410AA8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3</w:t>
            </w:r>
          </w:p>
          <w:p w14:paraId="5242BBAD" w14:textId="708F9514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6526C439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1B429986" w14:textId="13B0F8B6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0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0FF62032" w14:textId="77777777" w:rsidR="00AA4C7D" w:rsidRPr="00247672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28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92F9727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42FCC4BE" w14:textId="23DED54E" w:rsidR="00AA4C7D" w:rsidRPr="00247672" w:rsidRDefault="00AA4C7D" w:rsidP="00AA4C7D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9D5ADCD" w14:textId="04AE3D1F" w:rsidR="00AA4C7D" w:rsidRPr="00247672" w:rsidRDefault="00AA4C7D" w:rsidP="00AA4C7D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Klinik ve Poliklinik Uygulamaları, Sunumlar, Öğrenci Seminerleri, Olgu Sunumları, Hasta Başı Vizitler, Konseyler, Bilim Dalı ve Anabilim Dalı Eğitimleri</w:t>
            </w:r>
          </w:p>
        </w:tc>
        <w:tc>
          <w:tcPr>
            <w:tcW w:w="16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C7FDB9D" w14:textId="7146D25A" w:rsidR="00AA4C7D" w:rsidRPr="00247672" w:rsidRDefault="00AA4C7D" w:rsidP="00AA4C7D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AA4C7D" w:rsidRPr="00247672" w14:paraId="7E24DD7C" w14:textId="77777777" w:rsidTr="00AA4C7D">
        <w:trPr>
          <w:trHeight w:val="1061"/>
        </w:trPr>
        <w:tc>
          <w:tcPr>
            <w:tcW w:w="118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2D74448" w14:textId="4FBE04F3" w:rsidR="00AA4C7D" w:rsidRPr="00247672" w:rsidRDefault="00AA4C7D" w:rsidP="00AA4C7D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YETKİNLİK 2.4. Ekip Üyesi</w:t>
            </w:r>
          </w:p>
        </w:tc>
        <w:tc>
          <w:tcPr>
            <w:tcW w:w="153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7632A24" w14:textId="4EBE9601" w:rsidR="00AA4C7D" w:rsidRPr="00247672" w:rsidRDefault="00AA4C7D" w:rsidP="00AA4C7D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DA35DA2" w14:textId="77777777" w:rsidR="00AA4C7D" w:rsidRPr="00247672" w:rsidRDefault="00AA4C7D" w:rsidP="00AA4C7D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28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2547275" w14:textId="703DCB0B" w:rsidR="00AA4C7D" w:rsidRPr="00247672" w:rsidRDefault="00AA4C7D" w:rsidP="00AA4C7D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CB7D902" w14:textId="77777777" w:rsidR="00AA4C7D" w:rsidRPr="00247672" w:rsidRDefault="00AA4C7D" w:rsidP="00AA4C7D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6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40CE7CA" w14:textId="77777777" w:rsidR="00AA4C7D" w:rsidRPr="00247672" w:rsidRDefault="00AA4C7D" w:rsidP="00AA4C7D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</w:tr>
      <w:tr w:rsidR="00AA4C7D" w:rsidRPr="00247672" w14:paraId="155EBA07" w14:textId="77777777" w:rsidTr="00AA4C7D">
        <w:trPr>
          <w:trHeight w:val="1061"/>
        </w:trPr>
        <w:tc>
          <w:tcPr>
            <w:tcW w:w="118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09912F8" w14:textId="425EBAAB" w:rsidR="00AA4C7D" w:rsidRPr="00247672" w:rsidRDefault="00AA4C7D" w:rsidP="00AA4C7D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4.1.</w:t>
            </w:r>
          </w:p>
        </w:tc>
        <w:tc>
          <w:tcPr>
            <w:tcW w:w="153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B799AF9" w14:textId="2AB59B59" w:rsidR="00AA4C7D" w:rsidRPr="00247672" w:rsidRDefault="00AA4C7D" w:rsidP="00AA4C7D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Birlikte hizmet sunduğu sağlık ekibi içinde, olumlu iletişim kurar ve gerektiğinde farklı ekip rollerini üstleni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D43FAD2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23FA143F" w14:textId="3072E48E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6-27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2B20A1B4" w14:textId="77777777" w:rsidR="00AA4C7D" w:rsidRPr="00247672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28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958A04B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233B04FF" w14:textId="1A4DF8A8" w:rsidR="00AA4C7D" w:rsidRPr="00247672" w:rsidRDefault="00AA4C7D" w:rsidP="00AA4C7D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A3B6981" w14:textId="2B6B9226" w:rsidR="00AA4C7D" w:rsidRPr="00247672" w:rsidRDefault="00AA4C7D" w:rsidP="00AA4C7D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Klinik ve Poliklinik Uygulamaları, Sunumlar, Öğrenci Seminerleri, Olgu Sunumları, Hasta Başı Vizitler, Konseyler, Bilim Dalı ve Anabilim Dalı Eğitimleri</w:t>
            </w:r>
          </w:p>
        </w:tc>
        <w:tc>
          <w:tcPr>
            <w:tcW w:w="16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44B3C8D" w14:textId="1D81DED3" w:rsidR="00AA4C7D" w:rsidRPr="00247672" w:rsidRDefault="00AA4C7D" w:rsidP="00AA4C7D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AA4C7D" w:rsidRPr="00247672" w14:paraId="2EBD0012" w14:textId="77777777" w:rsidTr="00AA4C7D">
        <w:trPr>
          <w:trHeight w:val="1061"/>
        </w:trPr>
        <w:tc>
          <w:tcPr>
            <w:tcW w:w="118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8999807" w14:textId="472C182C" w:rsidR="00AA4C7D" w:rsidRPr="00247672" w:rsidRDefault="00AA4C7D" w:rsidP="00AA4C7D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4.2.</w:t>
            </w:r>
          </w:p>
        </w:tc>
        <w:tc>
          <w:tcPr>
            <w:tcW w:w="153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76A10AB" w14:textId="14156D0B" w:rsidR="00AA4C7D" w:rsidRPr="00247672" w:rsidRDefault="00AA4C7D" w:rsidP="00AA4C7D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Sağlık ekibi içindeki sağlık çalışanlarının görev ve yükümlülüklerinin farkındadır ve buna uygun davranışlar gösteri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416C1B8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2812A290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6-27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71751A78" w14:textId="77777777" w:rsidR="00AA4C7D" w:rsidRPr="00F81889" w:rsidRDefault="00AA4C7D" w:rsidP="00AA4C7D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  <w:highlight w:val="yellow"/>
              </w:rPr>
            </w:pPr>
          </w:p>
        </w:tc>
        <w:tc>
          <w:tcPr>
            <w:tcW w:w="128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BFCBBE6" w14:textId="77777777" w:rsidR="00AA4C7D" w:rsidRPr="00FC301D" w:rsidRDefault="00AA4C7D" w:rsidP="00AA4C7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3B0E5EF1" w14:textId="67B1AC44" w:rsidR="00AA4C7D" w:rsidRPr="00247672" w:rsidRDefault="00AA4C7D" w:rsidP="00AA4C7D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15D0FE7" w14:textId="58D28502" w:rsidR="00AA4C7D" w:rsidRPr="00247672" w:rsidRDefault="00AA4C7D" w:rsidP="00AA4C7D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Klinik ve Poliklinik Uygulamaları, Sunumlar, Öğrenci Seminerleri, Olgu Sunumları, Hasta Başı Vizitler, Konseyler, Bilim Dalı ve Anabilim Dalı Eğitimleri</w:t>
            </w:r>
          </w:p>
        </w:tc>
        <w:tc>
          <w:tcPr>
            <w:tcW w:w="16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A37EE47" w14:textId="2F72F1C4" w:rsidR="00AA4C7D" w:rsidRPr="00247672" w:rsidRDefault="00AA4C7D" w:rsidP="00AA4C7D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E335E3" w:rsidRPr="00247672" w14:paraId="1965E07D" w14:textId="77777777" w:rsidTr="00AA4C7D">
        <w:trPr>
          <w:trHeight w:val="1061"/>
        </w:trPr>
        <w:tc>
          <w:tcPr>
            <w:tcW w:w="118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3B88A0F" w14:textId="01A838F7" w:rsidR="00E335E3" w:rsidRPr="00247672" w:rsidRDefault="00E335E3" w:rsidP="00E335E3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4.3.</w:t>
            </w:r>
          </w:p>
        </w:tc>
        <w:tc>
          <w:tcPr>
            <w:tcW w:w="153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9951AEB" w14:textId="1504EBF5" w:rsidR="00E335E3" w:rsidRPr="00247672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Mesleki uygulamalarında meslektaşları ve diğer meslek grupları ile uyumlu ve etkin çalışı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37320E6" w14:textId="77777777" w:rsidR="00E335E3" w:rsidRPr="00FC301D" w:rsidRDefault="00E335E3" w:rsidP="00E335E3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42C1D8D1" w14:textId="77777777" w:rsidR="00E335E3" w:rsidRPr="00FC301D" w:rsidRDefault="00E335E3" w:rsidP="00E335E3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6-27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7C1D1083" w14:textId="459AC68E" w:rsidR="00E335E3" w:rsidRPr="00247672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28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BE0D802" w14:textId="77777777" w:rsidR="00E335E3" w:rsidRPr="00FC301D" w:rsidRDefault="00E335E3" w:rsidP="00E335E3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68368F6C" w14:textId="327533B7" w:rsidR="00E335E3" w:rsidRPr="00247672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0290B5D" w14:textId="1F458953" w:rsidR="00E335E3" w:rsidRPr="00247672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Klinik ve Poliklinik Uygulamaları, Sunumlar, Öğrenci Seminerleri, Olgu Sunumları, Hasta Başı Vizitler, Konseyler, Bilim Dalı ve Anabilim Dalı Eğitimleri</w:t>
            </w:r>
          </w:p>
        </w:tc>
        <w:tc>
          <w:tcPr>
            <w:tcW w:w="16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1A59C32" w14:textId="6642F9C7" w:rsidR="00E335E3" w:rsidRPr="00247672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E335E3" w:rsidRPr="00247672" w14:paraId="7D24ECE7" w14:textId="77777777" w:rsidTr="00AA4C7D">
        <w:trPr>
          <w:trHeight w:val="396"/>
        </w:trPr>
        <w:tc>
          <w:tcPr>
            <w:tcW w:w="118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7B62D39" w14:textId="008D7BBC" w:rsidR="00E335E3" w:rsidRPr="00247672" w:rsidRDefault="00E335E3" w:rsidP="00E335E3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YETKİNLİK 2.5.</w:t>
            </w:r>
          </w:p>
        </w:tc>
        <w:tc>
          <w:tcPr>
            <w:tcW w:w="153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2F1CA83" w14:textId="55B95907" w:rsidR="00E335E3" w:rsidRPr="00247672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İletişimci</w:t>
            </w:r>
          </w:p>
        </w:tc>
        <w:tc>
          <w:tcPr>
            <w:tcW w:w="127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2AA8BCF" w14:textId="77777777" w:rsidR="00E335E3" w:rsidRPr="00247672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28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0F2BF29" w14:textId="020F5E8A" w:rsidR="00E335E3" w:rsidRPr="00247672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B9C4AE1" w14:textId="77777777" w:rsidR="00E335E3" w:rsidRPr="00247672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6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5F18269" w14:textId="77777777" w:rsidR="00E335E3" w:rsidRPr="00247672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</w:tr>
      <w:tr w:rsidR="00E335E3" w:rsidRPr="00247672" w14:paraId="409DD37A" w14:textId="77777777" w:rsidTr="00AA4C7D">
        <w:trPr>
          <w:trHeight w:val="1061"/>
        </w:trPr>
        <w:tc>
          <w:tcPr>
            <w:tcW w:w="118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CA1564D" w14:textId="44CFC86F" w:rsidR="00E335E3" w:rsidRPr="00247672" w:rsidRDefault="00E335E3" w:rsidP="00E335E3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5.1.</w:t>
            </w:r>
          </w:p>
        </w:tc>
        <w:tc>
          <w:tcPr>
            <w:tcW w:w="153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4788F88" w14:textId="724928F5" w:rsidR="00E335E3" w:rsidRPr="00247672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Hasta, hasta yakınları, sağlık çalışanları ve diğer meslek grupları, kurum ve kuruluşlarla etkili iletişim kura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1BFF721" w14:textId="77777777" w:rsidR="00E335E3" w:rsidRPr="00E37721" w:rsidRDefault="00E335E3" w:rsidP="00E335E3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E37721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0C86C8A8" w14:textId="77777777" w:rsidR="00E335E3" w:rsidRPr="00E37721" w:rsidRDefault="00E335E3" w:rsidP="00E335E3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E37721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E37721">
              <w:rPr>
                <w:rFonts w:ascii="Times New Roman" w:eastAsia="Times New Roman" w:hAnsi="Times New Roman" w:cs="Times New Roman"/>
                <w:sz w:val="16"/>
                <w:szCs w:val="16"/>
              </w:rPr>
              <w:t>12,24-27</w:t>
            </w:r>
          </w:p>
          <w:p w14:paraId="5B291306" w14:textId="77777777" w:rsidR="00E335E3" w:rsidRPr="00E37721" w:rsidRDefault="00E335E3" w:rsidP="00E335E3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E37721">
              <w:rPr>
                <w:rFonts w:ascii="Times New Roman" w:eastAsia="Times New Roman" w:hAnsi="Times New Roman" w:cs="Times New Roman"/>
                <w:sz w:val="16"/>
                <w:szCs w:val="16"/>
              </w:rPr>
              <w:t>TIP 605</w:t>
            </w:r>
          </w:p>
          <w:p w14:paraId="51CBC357" w14:textId="77777777" w:rsidR="00E335E3" w:rsidRPr="00E37721" w:rsidRDefault="00E335E3" w:rsidP="00E335E3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E37721">
              <w:rPr>
                <w:rFonts w:ascii="Times New Roman" w:eastAsia="Times New Roman" w:hAnsi="Times New Roman" w:cs="Times New Roman"/>
                <w:sz w:val="16"/>
                <w:szCs w:val="16"/>
              </w:rPr>
              <w:t>ÖK 10-11;</w:t>
            </w:r>
          </w:p>
          <w:p w14:paraId="1111CB9B" w14:textId="77777777" w:rsidR="00E335E3" w:rsidRPr="00E37721" w:rsidRDefault="00E335E3" w:rsidP="00E335E3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E37721">
              <w:rPr>
                <w:rFonts w:ascii="Times New Roman" w:eastAsia="Times New Roman" w:hAnsi="Times New Roman" w:cs="Times New Roman"/>
                <w:sz w:val="16"/>
                <w:szCs w:val="16"/>
              </w:rPr>
              <w:t>TIP 606</w:t>
            </w:r>
          </w:p>
          <w:p w14:paraId="72BCBB78" w14:textId="77777777" w:rsidR="00E335E3" w:rsidRPr="00E37721" w:rsidRDefault="00E335E3" w:rsidP="00E335E3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E37721">
              <w:rPr>
                <w:rFonts w:ascii="Times New Roman" w:eastAsia="Times New Roman" w:hAnsi="Times New Roman" w:cs="Times New Roman"/>
                <w:sz w:val="16"/>
                <w:szCs w:val="16"/>
              </w:rPr>
              <w:t>ÖK 13-16;</w:t>
            </w:r>
          </w:p>
          <w:p w14:paraId="4D70D358" w14:textId="77777777" w:rsidR="00E335E3" w:rsidRPr="00E37721" w:rsidRDefault="00E335E3" w:rsidP="00E335E3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E37721">
              <w:rPr>
                <w:rFonts w:ascii="Times New Roman" w:eastAsia="Times New Roman" w:hAnsi="Times New Roman" w:cs="Times New Roman"/>
                <w:sz w:val="16"/>
                <w:szCs w:val="16"/>
              </w:rPr>
              <w:t>TIP 607</w:t>
            </w:r>
          </w:p>
          <w:p w14:paraId="4CA2733D" w14:textId="7C68AE68" w:rsidR="00E335E3" w:rsidRPr="00E37721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E37721">
              <w:rPr>
                <w:rFonts w:ascii="Times New Roman" w:eastAsia="Times New Roman" w:hAnsi="Times New Roman" w:cs="Times New Roman"/>
                <w:sz w:val="16"/>
                <w:szCs w:val="16"/>
              </w:rPr>
              <w:t>ÖK 5</w:t>
            </w:r>
          </w:p>
        </w:tc>
        <w:tc>
          <w:tcPr>
            <w:tcW w:w="128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24D6A5A" w14:textId="77777777" w:rsidR="00E335E3" w:rsidRPr="00FC301D" w:rsidRDefault="00E335E3" w:rsidP="00E335E3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402719CA" w14:textId="4EF5EABE" w:rsidR="00E335E3" w:rsidRPr="00247672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CERRAHİ TIP </w:t>
            </w:r>
          </w:p>
        </w:tc>
        <w:tc>
          <w:tcPr>
            <w:tcW w:w="144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7153BDE" w14:textId="4B3B5204" w:rsidR="00E335E3" w:rsidRPr="00247672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Klinik ve Poliklinik Uygulamaları, Sunumlar, Öğrenci Seminerleri, Olgu Sunumları, Hasta Başı Vizitler, Konseyler, Ameliyathane Eğitimleri, Bilim Dalı ve Anabilim Dalı Eğitimleri</w:t>
            </w:r>
          </w:p>
        </w:tc>
        <w:tc>
          <w:tcPr>
            <w:tcW w:w="16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4A67330" w14:textId="3DC638DF" w:rsidR="00E335E3" w:rsidRPr="00247672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E335E3" w:rsidRPr="00247672" w14:paraId="78B64015" w14:textId="77777777" w:rsidTr="00AA4C7D">
        <w:trPr>
          <w:trHeight w:val="1061"/>
        </w:trPr>
        <w:tc>
          <w:tcPr>
            <w:tcW w:w="118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1C6BD66" w14:textId="41296898" w:rsidR="00E335E3" w:rsidRPr="00247672" w:rsidRDefault="00E335E3" w:rsidP="00E335E3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lastRenderedPageBreak/>
              <w:t>Yeterlik 2.5.2.</w:t>
            </w:r>
          </w:p>
        </w:tc>
        <w:tc>
          <w:tcPr>
            <w:tcW w:w="153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05CAFDF" w14:textId="6C9E56FF" w:rsidR="00E335E3" w:rsidRPr="00247672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Özel yaklaşım gerektiren ve farklı sosyokültürel özelliklere sahip birey ve gruplar ile etkili iletişim kura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A4A5563" w14:textId="77777777" w:rsidR="00E335E3" w:rsidRPr="00E37721" w:rsidRDefault="00E335E3" w:rsidP="00E335E3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E37721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60BA7D05" w14:textId="77777777" w:rsidR="00E335E3" w:rsidRPr="00E37721" w:rsidRDefault="00E335E3" w:rsidP="00E335E3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E37721">
              <w:rPr>
                <w:rFonts w:ascii="Times New Roman" w:eastAsia="Times New Roman" w:hAnsi="Times New Roman" w:cs="Times New Roman"/>
                <w:sz w:val="16"/>
                <w:szCs w:val="16"/>
              </w:rPr>
              <w:t>ÖK 12,24-27</w:t>
            </w:r>
          </w:p>
          <w:p w14:paraId="6D5B22A6" w14:textId="77777777" w:rsidR="00E335E3" w:rsidRPr="00E37721" w:rsidRDefault="00E335E3" w:rsidP="00E335E3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E37721">
              <w:rPr>
                <w:rFonts w:ascii="Times New Roman" w:eastAsia="Times New Roman" w:hAnsi="Times New Roman" w:cs="Times New Roman"/>
                <w:sz w:val="16"/>
                <w:szCs w:val="16"/>
              </w:rPr>
              <w:t>TIP 605</w:t>
            </w:r>
          </w:p>
          <w:p w14:paraId="5C4D217B" w14:textId="77777777" w:rsidR="00E335E3" w:rsidRPr="00E37721" w:rsidRDefault="00E335E3" w:rsidP="00E335E3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E37721">
              <w:rPr>
                <w:rFonts w:ascii="Times New Roman" w:eastAsia="Times New Roman" w:hAnsi="Times New Roman" w:cs="Times New Roman"/>
                <w:sz w:val="16"/>
                <w:szCs w:val="16"/>
              </w:rPr>
              <w:t>ÖK 10-11;</w:t>
            </w:r>
          </w:p>
          <w:p w14:paraId="160A4A2C" w14:textId="77777777" w:rsidR="00E335E3" w:rsidRPr="00E37721" w:rsidRDefault="00E335E3" w:rsidP="00E335E3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E37721">
              <w:rPr>
                <w:rFonts w:ascii="Times New Roman" w:eastAsia="Times New Roman" w:hAnsi="Times New Roman" w:cs="Times New Roman"/>
                <w:sz w:val="16"/>
                <w:szCs w:val="16"/>
              </w:rPr>
              <w:t>TIP 606</w:t>
            </w:r>
          </w:p>
          <w:p w14:paraId="23CC2F56" w14:textId="77777777" w:rsidR="00E335E3" w:rsidRPr="00E37721" w:rsidRDefault="00E335E3" w:rsidP="00E335E3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E37721">
              <w:rPr>
                <w:rFonts w:ascii="Times New Roman" w:eastAsia="Times New Roman" w:hAnsi="Times New Roman" w:cs="Times New Roman"/>
                <w:sz w:val="16"/>
                <w:szCs w:val="16"/>
              </w:rPr>
              <w:t>ÖK 13-16;</w:t>
            </w:r>
          </w:p>
          <w:p w14:paraId="6B40B64E" w14:textId="77777777" w:rsidR="00E335E3" w:rsidRPr="00E37721" w:rsidRDefault="00E335E3" w:rsidP="00E335E3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E37721">
              <w:rPr>
                <w:rFonts w:ascii="Times New Roman" w:eastAsia="Times New Roman" w:hAnsi="Times New Roman" w:cs="Times New Roman"/>
                <w:sz w:val="16"/>
                <w:szCs w:val="16"/>
              </w:rPr>
              <w:t>TIP 607</w:t>
            </w:r>
          </w:p>
          <w:p w14:paraId="1D3CE228" w14:textId="2C9EB3CA" w:rsidR="00E335E3" w:rsidRPr="00247672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E37721">
              <w:rPr>
                <w:rFonts w:ascii="Times New Roman" w:eastAsia="Times New Roman" w:hAnsi="Times New Roman" w:cs="Times New Roman"/>
                <w:sz w:val="16"/>
                <w:szCs w:val="16"/>
              </w:rPr>
              <w:t>ÖK 5</w:t>
            </w:r>
          </w:p>
        </w:tc>
        <w:tc>
          <w:tcPr>
            <w:tcW w:w="128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3DE0F9D" w14:textId="77777777" w:rsidR="00E335E3" w:rsidRPr="00FC301D" w:rsidRDefault="00E335E3" w:rsidP="00E335E3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3ED3D23C" w14:textId="7909B5C0" w:rsidR="00E335E3" w:rsidRPr="00247672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CERRAHİ TIP </w:t>
            </w:r>
          </w:p>
        </w:tc>
        <w:tc>
          <w:tcPr>
            <w:tcW w:w="144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F351891" w14:textId="048E7E0A" w:rsidR="00E335E3" w:rsidRPr="00247672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Klinik ve Poliklinik Uygulamaları, Sunumlar, Öğrenci Seminerleri, Olgu Sunumları, Hasta Başı Vizitler, Konseyler, Ameliyathane Eğitimleri, Bilim Dalı ve Anabilim Dalı Eğitimleri</w:t>
            </w:r>
          </w:p>
        </w:tc>
        <w:tc>
          <w:tcPr>
            <w:tcW w:w="16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2FC6B8A" w14:textId="6985FFB3" w:rsidR="00E335E3" w:rsidRPr="00247672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E335E3" w:rsidRPr="00247672" w14:paraId="469DE87D" w14:textId="77777777" w:rsidTr="00AA4C7D">
        <w:trPr>
          <w:trHeight w:val="1061"/>
        </w:trPr>
        <w:tc>
          <w:tcPr>
            <w:tcW w:w="118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C24A51F" w14:textId="74E1B759" w:rsidR="00E335E3" w:rsidRPr="00247672" w:rsidRDefault="00E335E3" w:rsidP="00E335E3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5.3.</w:t>
            </w:r>
          </w:p>
        </w:tc>
        <w:tc>
          <w:tcPr>
            <w:tcW w:w="153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4DF6A8F" w14:textId="1243BA4F" w:rsidR="00E335E3" w:rsidRPr="00247672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Tanı, tedavi, takip ve rehabilitasyon süreçlerinde, hastayı karar verme mekanizmalarına ortak eden, hasta merkezli bir yaklaşım gösteri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27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F1B1C3B" w14:textId="77777777" w:rsidR="00E335E3" w:rsidRPr="00FC301D" w:rsidRDefault="00E335E3" w:rsidP="00E335E3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7E16EA62" w14:textId="796391B1" w:rsidR="00E335E3" w:rsidRPr="00FC301D" w:rsidRDefault="00E335E3" w:rsidP="00E335E3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4-27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502AA19E" w14:textId="77777777" w:rsidR="00E335E3" w:rsidRPr="00FC301D" w:rsidRDefault="00E335E3" w:rsidP="00E335E3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5</w:t>
            </w:r>
          </w:p>
          <w:p w14:paraId="0E871985" w14:textId="2E63F178" w:rsidR="00E335E3" w:rsidRPr="00FC301D" w:rsidRDefault="00E335E3" w:rsidP="00E335E3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1;</w:t>
            </w:r>
          </w:p>
          <w:p w14:paraId="6FEAC51A" w14:textId="77777777" w:rsidR="00E335E3" w:rsidRPr="00FC301D" w:rsidRDefault="00E335E3" w:rsidP="00E335E3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6</w:t>
            </w:r>
          </w:p>
          <w:p w14:paraId="1C9862B8" w14:textId="77777777" w:rsidR="00E335E3" w:rsidRPr="00FC301D" w:rsidRDefault="00E335E3" w:rsidP="00E335E3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16;</w:t>
            </w:r>
          </w:p>
          <w:p w14:paraId="1D0FF274" w14:textId="77777777" w:rsidR="00E335E3" w:rsidRPr="00FC301D" w:rsidRDefault="00E335E3" w:rsidP="00E335E3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7</w:t>
            </w:r>
          </w:p>
          <w:p w14:paraId="07D51C2B" w14:textId="77777777" w:rsidR="00E335E3" w:rsidRPr="00FC301D" w:rsidRDefault="00E335E3" w:rsidP="00E335E3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5;</w:t>
            </w:r>
          </w:p>
          <w:p w14:paraId="40215569" w14:textId="77777777" w:rsidR="00E335E3" w:rsidRPr="00247672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28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18323B2" w14:textId="77777777" w:rsidR="00E335E3" w:rsidRPr="00FC301D" w:rsidRDefault="00E335E3" w:rsidP="00E335E3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7A07B0AF" w14:textId="5EFD2992" w:rsidR="00E335E3" w:rsidRPr="00247672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CERRAHİ TIP </w:t>
            </w:r>
          </w:p>
        </w:tc>
        <w:tc>
          <w:tcPr>
            <w:tcW w:w="144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4122762" w14:textId="3130B1F0" w:rsidR="00E335E3" w:rsidRPr="00247672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Klinik ve Poliklinik Uygulamaları, Sunumlar, Öğrenci Seminerleri, Olgu Sunumları, Hasta Başı Vizitler, Konseyler, Ameliyathane Eğitimleri, Bilim Dalı ve Anabilim Dalı Eğitimleri</w:t>
            </w:r>
          </w:p>
        </w:tc>
        <w:tc>
          <w:tcPr>
            <w:tcW w:w="167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77D8D2E" w14:textId="34270D3E" w:rsidR="00E335E3" w:rsidRPr="00247672" w:rsidRDefault="00E335E3" w:rsidP="00E335E3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</w:tbl>
    <w:p w14:paraId="1E8BB81B" w14:textId="7122B82D" w:rsidR="00FB7929" w:rsidRDefault="00FB7929"/>
    <w:p w14:paraId="5C00846A" w14:textId="77777777" w:rsidR="00FB7929" w:rsidRDefault="00FB7929"/>
    <w:p w14:paraId="1A49FC64" w14:textId="77777777" w:rsidR="00A50872" w:rsidRDefault="00A50872"/>
    <w:sectPr w:rsidR="00A50872" w:rsidSect="00865FB6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0tDAztrQ0MDAyM7NU0lEKTi0uzszPAykwrAUAa8qgTCwAAAA="/>
  </w:docVars>
  <w:rsids>
    <w:rsidRoot w:val="00A50872"/>
    <w:rsid w:val="000231D2"/>
    <w:rsid w:val="001D4226"/>
    <w:rsid w:val="00247672"/>
    <w:rsid w:val="0027757B"/>
    <w:rsid w:val="00384EB8"/>
    <w:rsid w:val="003E2692"/>
    <w:rsid w:val="005230BF"/>
    <w:rsid w:val="00555341"/>
    <w:rsid w:val="005D493C"/>
    <w:rsid w:val="0063298B"/>
    <w:rsid w:val="006410FC"/>
    <w:rsid w:val="008262EB"/>
    <w:rsid w:val="00865FB6"/>
    <w:rsid w:val="009B48B7"/>
    <w:rsid w:val="00A3314C"/>
    <w:rsid w:val="00A50872"/>
    <w:rsid w:val="00AA4C7D"/>
    <w:rsid w:val="00AB44EE"/>
    <w:rsid w:val="00C67515"/>
    <w:rsid w:val="00D62831"/>
    <w:rsid w:val="00DB2299"/>
    <w:rsid w:val="00E10E2D"/>
    <w:rsid w:val="00E335E3"/>
    <w:rsid w:val="00E37721"/>
    <w:rsid w:val="00E65192"/>
    <w:rsid w:val="00E66F0E"/>
    <w:rsid w:val="00EC2066"/>
    <w:rsid w:val="00ED6C69"/>
    <w:rsid w:val="00F81889"/>
    <w:rsid w:val="00F9739C"/>
    <w:rsid w:val="00FB7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4DF526"/>
  <w15:chartTrackingRefBased/>
  <w15:docId w15:val="{7E7A0377-C0DA-9142-A85C-9CC095B7F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0872"/>
    <w:pPr>
      <w:spacing w:after="161" w:line="270" w:lineRule="auto"/>
      <w:ind w:left="322" w:hanging="10"/>
      <w:jc w:val="both"/>
    </w:pPr>
    <w:rPr>
      <w:rFonts w:ascii="Trebuchet MS" w:eastAsia="Trebuchet MS" w:hAnsi="Trebuchet MS" w:cs="Trebuchet MS"/>
      <w:color w:val="231F20"/>
      <w:sz w:val="22"/>
      <w:lang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rsid w:val="00A50872"/>
    <w:rPr>
      <w:rFonts w:eastAsiaTheme="minorEastAsia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7</TotalTime>
  <Pages>4</Pages>
  <Words>1135</Words>
  <Characters>6475</Characters>
  <Application>Microsoft Office Word</Application>
  <DocSecurity>0</DocSecurity>
  <Lines>53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IHAN KABUKCU</cp:lastModifiedBy>
  <cp:revision>22</cp:revision>
  <dcterms:created xsi:type="dcterms:W3CDTF">2023-02-14T07:44:00Z</dcterms:created>
  <dcterms:modified xsi:type="dcterms:W3CDTF">2023-02-19T15:59:00Z</dcterms:modified>
</cp:coreProperties>
</file>